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D20E" w14:textId="52A0F8EF" w:rsidR="00FE72EC" w:rsidRDefault="000950E7" w:rsidP="000950E7">
      <w:pPr>
        <w:jc w:val="center"/>
      </w:pPr>
      <w:r>
        <w:t xml:space="preserve">AWS Static </w:t>
      </w:r>
      <w:r w:rsidR="004427BE">
        <w:t>W</w:t>
      </w:r>
      <w:r>
        <w:t>ebsite Project</w:t>
      </w:r>
    </w:p>
    <w:p w14:paraId="7E5E94D5" w14:textId="76630931" w:rsidR="004427BE" w:rsidRDefault="004427BE" w:rsidP="004427BE">
      <w:r>
        <w:t># Hosting a Static website on AWS</w:t>
      </w:r>
      <w:r>
        <w:t>:</w:t>
      </w:r>
    </w:p>
    <w:p w14:paraId="0D80BD99" w14:textId="77777777" w:rsidR="004427BE" w:rsidRDefault="004427BE" w:rsidP="004427BE">
      <w:r>
        <w:t># Problem Statement:</w:t>
      </w:r>
    </w:p>
    <w:p w14:paraId="1EF640C5" w14:textId="4C174F30" w:rsidR="004427BE" w:rsidRDefault="004427BE" w:rsidP="004427BE">
      <w:r>
        <w:t>-</w:t>
      </w:r>
      <w:r>
        <w:t>A client wants me to host his school website (The information is hard cod</w:t>
      </w:r>
      <w:r>
        <w:t>ed</w:t>
      </w:r>
      <w:r>
        <w:t xml:space="preserve"> and I have access to the code file) on AWS.</w:t>
      </w:r>
    </w:p>
    <w:p w14:paraId="681F8328" w14:textId="77777777" w:rsidR="004427BE" w:rsidRDefault="004427BE" w:rsidP="004427BE">
      <w:r>
        <w:t># Requirements:</w:t>
      </w:r>
    </w:p>
    <w:p w14:paraId="1BF77B36" w14:textId="77777777" w:rsidR="004427BE" w:rsidRDefault="004427BE" w:rsidP="004427BE">
      <w:r>
        <w:t>-The website should be accessible with a domain name</w:t>
      </w:r>
    </w:p>
    <w:p w14:paraId="003E8CC1" w14:textId="77777777" w:rsidR="004427BE" w:rsidRDefault="004427BE" w:rsidP="004427BE">
      <w:r>
        <w:t>-The website should be available globally and load fast</w:t>
      </w:r>
    </w:p>
    <w:p w14:paraId="7AAA7C2F" w14:textId="0A78BD38" w:rsidR="004427BE" w:rsidRDefault="004427BE" w:rsidP="004427BE">
      <w:r>
        <w:t>-The customer wants a cost</w:t>
      </w:r>
      <w:r>
        <w:t>-</w:t>
      </w:r>
      <w:r>
        <w:t>effective but efficient solution</w:t>
      </w:r>
    </w:p>
    <w:p w14:paraId="43ADC160" w14:textId="79DBEA07" w:rsidR="004427BE" w:rsidRDefault="004427BE" w:rsidP="004427BE">
      <w:r>
        <w:t xml:space="preserve">-Also, the website should be secured with </w:t>
      </w:r>
      <w:r>
        <w:t>HTTPS</w:t>
      </w:r>
      <w:r>
        <w:t>.</w:t>
      </w:r>
    </w:p>
    <w:p w14:paraId="04ADFC77" w14:textId="77777777" w:rsidR="004427BE" w:rsidRDefault="004427BE" w:rsidP="004427BE"/>
    <w:p w14:paraId="36399DE7" w14:textId="77777777" w:rsidR="004427BE" w:rsidRDefault="004427BE" w:rsidP="004427BE">
      <w:r>
        <w:t># Solution Statement:</w:t>
      </w:r>
    </w:p>
    <w:p w14:paraId="2C605696" w14:textId="0F4EF208" w:rsidR="004427BE" w:rsidRDefault="004427BE" w:rsidP="004427BE">
      <w:r>
        <w:t>- I'll create an Amazon S3 bucket to hold the static website files and an Amazon CloudFront distribution to serve</w:t>
      </w:r>
      <w:r>
        <w:t xml:space="preserve"> </w:t>
      </w:r>
      <w:r>
        <w:t>the website globally. Amazon Route 53 will manage the website domain name, and AWS</w:t>
      </w:r>
      <w:r>
        <w:t xml:space="preserve"> </w:t>
      </w:r>
      <w:r>
        <w:t>Certificate Manager to provide</w:t>
      </w:r>
      <w:r>
        <w:t xml:space="preserve"> </w:t>
      </w:r>
      <w:r>
        <w:t xml:space="preserve">a valid SSL/TLS certificate while making sure I </w:t>
      </w:r>
      <w:r>
        <w:t xml:space="preserve">am </w:t>
      </w:r>
      <w:r>
        <w:t>still within the</w:t>
      </w:r>
      <w:r>
        <w:t xml:space="preserve"> </w:t>
      </w:r>
      <w:r>
        <w:t>customer's budget.</w:t>
      </w:r>
    </w:p>
    <w:p w14:paraId="62A7C61D" w14:textId="77777777" w:rsidR="004427BE" w:rsidRDefault="004427BE" w:rsidP="004427BE"/>
    <w:p w14:paraId="06E67556" w14:textId="77777777" w:rsidR="004427BE" w:rsidRDefault="004427BE" w:rsidP="004427BE">
      <w:r>
        <w:t># Services for the project:</w:t>
      </w:r>
    </w:p>
    <w:p w14:paraId="52302A99" w14:textId="77777777" w:rsidR="004427BE" w:rsidRDefault="004427BE" w:rsidP="004427BE">
      <w:r>
        <w:t>-Amazon S3</w:t>
      </w:r>
    </w:p>
    <w:p w14:paraId="1CDF1EEE" w14:textId="77777777" w:rsidR="004427BE" w:rsidRDefault="004427BE" w:rsidP="004427BE">
      <w:r>
        <w:t>-Amazon CloudFront</w:t>
      </w:r>
    </w:p>
    <w:p w14:paraId="36B240CA" w14:textId="77777777" w:rsidR="004427BE" w:rsidRDefault="004427BE" w:rsidP="004427BE">
      <w:r>
        <w:t>-Amazon Route 53</w:t>
      </w:r>
    </w:p>
    <w:p w14:paraId="14A8A787" w14:textId="596842FD" w:rsidR="000950E7" w:rsidRDefault="004427BE" w:rsidP="000950E7">
      <w:r>
        <w:t>-AWS Certificate Manager</w:t>
      </w:r>
    </w:p>
    <w:p w14:paraId="0FDED8CD" w14:textId="732FF1BB" w:rsidR="004427BE" w:rsidRDefault="004427BE" w:rsidP="000950E7"/>
    <w:p w14:paraId="11599B28" w14:textId="35A209B3" w:rsidR="004427BE" w:rsidRDefault="004427BE" w:rsidP="000950E7"/>
    <w:p w14:paraId="245AEC66" w14:textId="4F2BCCC3" w:rsidR="004427BE" w:rsidRDefault="004427BE" w:rsidP="000950E7"/>
    <w:p w14:paraId="5E5B2829" w14:textId="6A208622" w:rsidR="004427BE" w:rsidRDefault="004427BE" w:rsidP="000950E7"/>
    <w:p w14:paraId="7CC6AD00" w14:textId="6CE7D35B" w:rsidR="004427BE" w:rsidRDefault="004427BE" w:rsidP="000950E7"/>
    <w:p w14:paraId="14A43BBA" w14:textId="7B94172C" w:rsidR="004427BE" w:rsidRDefault="004427BE" w:rsidP="000950E7"/>
    <w:p w14:paraId="7B49F38F" w14:textId="5F11A976" w:rsidR="004427BE" w:rsidRDefault="004427BE" w:rsidP="000950E7"/>
    <w:p w14:paraId="519B6013" w14:textId="77777777" w:rsidR="004427BE" w:rsidRDefault="004427BE" w:rsidP="000950E7"/>
    <w:p w14:paraId="302C7D74" w14:textId="3754F72E" w:rsidR="000950E7" w:rsidRDefault="000950E7" w:rsidP="000950E7">
      <w:r>
        <w:lastRenderedPageBreak/>
        <w:t># Creating an S3 bucket for the source code</w:t>
      </w:r>
    </w:p>
    <w:p w14:paraId="5B83EF5E" w14:textId="7DBA2326" w:rsidR="000950E7" w:rsidRDefault="00AA134C" w:rsidP="000950E7">
      <w:r w:rsidRPr="00AA134C">
        <w:rPr>
          <w:noProof/>
        </w:rPr>
        <w:drawing>
          <wp:inline distT="0" distB="0" distL="0" distR="0" wp14:anchorId="79412B70" wp14:editId="1017BDE0">
            <wp:extent cx="5384165" cy="2736850"/>
            <wp:effectExtent l="0" t="0" r="6985" b="635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1792" cy="274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35C58" w14:textId="755A7967" w:rsidR="00AA134C" w:rsidRDefault="00AA134C" w:rsidP="000950E7"/>
    <w:p w14:paraId="2AF051AA" w14:textId="0EA878FD" w:rsidR="00AA134C" w:rsidRDefault="00AA134C" w:rsidP="000950E7">
      <w:r>
        <w:t>-The bucket for the website</w:t>
      </w:r>
    </w:p>
    <w:p w14:paraId="70364139" w14:textId="200A5DD9" w:rsidR="00AA134C" w:rsidRDefault="00AA134C" w:rsidP="000950E7">
      <w:r w:rsidRPr="00AA134C">
        <w:rPr>
          <w:noProof/>
        </w:rPr>
        <w:drawing>
          <wp:inline distT="0" distB="0" distL="0" distR="0" wp14:anchorId="25872149" wp14:editId="561C8AEC">
            <wp:extent cx="5943600" cy="185293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F06B4" w14:textId="4F093E6A" w:rsidR="00AA134C" w:rsidRDefault="00817466" w:rsidP="000950E7">
      <w:r>
        <w:t>-Now, that I am done uploading all the files for the website to an S3 bucket. Let</w:t>
      </w:r>
      <w:r w:rsidR="004427BE">
        <w:t>'</w:t>
      </w:r>
      <w:r>
        <w:t xml:space="preserve">s make the files public so that anyone can access them with a </w:t>
      </w:r>
      <w:r w:rsidR="004427BE">
        <w:t>link,</w:t>
      </w:r>
      <w:r w:rsidR="004641E2">
        <w:t xml:space="preserve"> and I need to create an IAM policy too.</w:t>
      </w:r>
    </w:p>
    <w:p w14:paraId="5A942C59" w14:textId="77777777" w:rsidR="004427BE" w:rsidRDefault="004427BE" w:rsidP="000950E7"/>
    <w:p w14:paraId="30E1FF1E" w14:textId="77777777" w:rsidR="004427BE" w:rsidRDefault="004427BE" w:rsidP="000950E7"/>
    <w:p w14:paraId="7F17E062" w14:textId="77777777" w:rsidR="004427BE" w:rsidRDefault="004427BE" w:rsidP="000950E7"/>
    <w:p w14:paraId="185C1A24" w14:textId="77777777" w:rsidR="004427BE" w:rsidRDefault="004427BE" w:rsidP="000950E7"/>
    <w:p w14:paraId="2A4DA724" w14:textId="77777777" w:rsidR="004427BE" w:rsidRDefault="004427BE" w:rsidP="000950E7"/>
    <w:p w14:paraId="488A2217" w14:textId="77777777" w:rsidR="004427BE" w:rsidRDefault="004427BE" w:rsidP="000950E7"/>
    <w:p w14:paraId="4E9BBD09" w14:textId="77777777" w:rsidR="004427BE" w:rsidRDefault="004427BE" w:rsidP="000950E7"/>
    <w:p w14:paraId="7B1294F5" w14:textId="1D9A96E6" w:rsidR="004641E2" w:rsidRDefault="004641E2" w:rsidP="000950E7">
      <w:r>
        <w:lastRenderedPageBreak/>
        <w:t># Editing the S3 bucket’s public access permissions, also edit the Bucket policy permission too for the IAM policy</w:t>
      </w:r>
    </w:p>
    <w:p w14:paraId="740F89F9" w14:textId="0BF0F148" w:rsidR="004641E2" w:rsidRDefault="004641E2" w:rsidP="000950E7">
      <w:r w:rsidRPr="004641E2">
        <w:rPr>
          <w:noProof/>
        </w:rPr>
        <w:drawing>
          <wp:inline distT="0" distB="0" distL="0" distR="0" wp14:anchorId="16643CE1" wp14:editId="127775DA">
            <wp:extent cx="5943600" cy="28752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3CE9" w14:textId="56B095F4" w:rsidR="004641E2" w:rsidRDefault="004641E2" w:rsidP="000950E7"/>
    <w:p w14:paraId="4F758D47" w14:textId="56AD0D5F" w:rsidR="004641E2" w:rsidRDefault="004641E2" w:rsidP="000950E7">
      <w:r>
        <w:t xml:space="preserve">-Let see configure the S3 bucket so we can access the static </w:t>
      </w:r>
      <w:r w:rsidR="00F51F78">
        <w:t>website. But first, we need to specify the default and error page of our website from the S3 Bucket’s Properties tab under the Static website hosting section.</w:t>
      </w:r>
    </w:p>
    <w:p w14:paraId="47E6E155" w14:textId="58DFA1AB" w:rsidR="00F51F78" w:rsidRDefault="00F51F78" w:rsidP="000950E7">
      <w:r w:rsidRPr="00F51F78">
        <w:rPr>
          <w:noProof/>
        </w:rPr>
        <w:drawing>
          <wp:inline distT="0" distB="0" distL="0" distR="0" wp14:anchorId="76679A76" wp14:editId="43135CE5">
            <wp:extent cx="5943600" cy="3084195"/>
            <wp:effectExtent l="0" t="0" r="0" b="190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A0D37" w14:textId="210CBDE8" w:rsidR="00F51F78" w:rsidRDefault="00F51F78" w:rsidP="000950E7"/>
    <w:p w14:paraId="423F9CF6" w14:textId="77777777" w:rsidR="004427BE" w:rsidRDefault="004427BE" w:rsidP="000950E7"/>
    <w:p w14:paraId="37A323F2" w14:textId="3D2C25C0" w:rsidR="00D92F6D" w:rsidRDefault="00D92F6D" w:rsidP="000950E7">
      <w:r>
        <w:lastRenderedPageBreak/>
        <w:t># The website URL is below the static website hosting: Click on it and see if it works</w:t>
      </w:r>
      <w:r w:rsidR="004427BE">
        <w:t>.</w:t>
      </w:r>
    </w:p>
    <w:p w14:paraId="4AFC3158" w14:textId="62C81B3D" w:rsidR="00D92F6D" w:rsidRDefault="00D92F6D" w:rsidP="000950E7">
      <w:r w:rsidRPr="00D92F6D">
        <w:rPr>
          <w:noProof/>
        </w:rPr>
        <w:drawing>
          <wp:inline distT="0" distB="0" distL="0" distR="0" wp14:anchorId="53C487A3" wp14:editId="6950FB5D">
            <wp:extent cx="5943600" cy="2244725"/>
            <wp:effectExtent l="0" t="0" r="0" b="317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9E80D" w14:textId="5C08BA6C" w:rsidR="00D92F6D" w:rsidRDefault="00D92F6D" w:rsidP="000950E7">
      <w:r w:rsidRPr="00D92F6D">
        <w:rPr>
          <w:noProof/>
        </w:rPr>
        <w:drawing>
          <wp:inline distT="0" distB="0" distL="0" distR="0" wp14:anchorId="11332856" wp14:editId="729F1580">
            <wp:extent cx="4972306" cy="1244664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124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43F2A" w14:textId="2BF3D730" w:rsidR="00D92F6D" w:rsidRDefault="00D92F6D" w:rsidP="000950E7">
      <w:r>
        <w:t xml:space="preserve">-Let’s configure </w:t>
      </w:r>
      <w:r w:rsidR="004427BE">
        <w:t>CloudF</w:t>
      </w:r>
      <w:r>
        <w:t>ront to serve our content globally. Creating a Distribution in CloudFront.</w:t>
      </w:r>
    </w:p>
    <w:p w14:paraId="13DFA99C" w14:textId="77777777" w:rsidR="004427BE" w:rsidRDefault="0022240A" w:rsidP="000950E7">
      <w:r w:rsidRPr="0022240A">
        <w:rPr>
          <w:noProof/>
        </w:rPr>
        <w:drawing>
          <wp:inline distT="0" distB="0" distL="0" distR="0" wp14:anchorId="49D614A7" wp14:editId="3B2C9887">
            <wp:extent cx="5702300" cy="367665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02596" cy="3676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B6415" w14:textId="27020752" w:rsidR="0022240A" w:rsidRDefault="00134AF5" w:rsidP="000950E7">
      <w:r>
        <w:lastRenderedPageBreak/>
        <w:t># The Distribution of the website</w:t>
      </w:r>
    </w:p>
    <w:p w14:paraId="1BD834C6" w14:textId="2181336B" w:rsidR="00134AF5" w:rsidRDefault="00544E15" w:rsidP="000950E7">
      <w:pPr>
        <w:rPr>
          <w:noProof/>
        </w:rPr>
      </w:pPr>
      <w:r w:rsidRPr="00544E15">
        <w:rPr>
          <w:noProof/>
        </w:rPr>
        <w:drawing>
          <wp:inline distT="0" distB="0" distL="0" distR="0" wp14:anchorId="68AB1F7D" wp14:editId="0CFAD95A">
            <wp:extent cx="5943600" cy="2860675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424C" w14:textId="65826B99" w:rsidR="00544E15" w:rsidRDefault="00544E15" w:rsidP="000950E7">
      <w:pPr>
        <w:rPr>
          <w:noProof/>
        </w:rPr>
      </w:pPr>
    </w:p>
    <w:p w14:paraId="5766B9FA" w14:textId="3F73D2A3" w:rsidR="00544E15" w:rsidRDefault="00544E15" w:rsidP="000950E7">
      <w:pPr>
        <w:rPr>
          <w:noProof/>
        </w:rPr>
      </w:pPr>
      <w:r>
        <w:rPr>
          <w:noProof/>
        </w:rPr>
        <w:t># Using the distribution name to access the website</w:t>
      </w:r>
    </w:p>
    <w:p w14:paraId="5964964C" w14:textId="5D7A338B" w:rsidR="00544E15" w:rsidRDefault="00544E15" w:rsidP="000950E7">
      <w:r w:rsidRPr="00544E15">
        <w:rPr>
          <w:noProof/>
        </w:rPr>
        <w:drawing>
          <wp:inline distT="0" distB="0" distL="0" distR="0" wp14:anchorId="4378A1AC" wp14:editId="05DF2AD0">
            <wp:extent cx="4292821" cy="1892397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2821" cy="189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84E5D" w14:textId="77777777" w:rsidR="00544E15" w:rsidRDefault="00544E15" w:rsidP="000950E7"/>
    <w:p w14:paraId="03B3E336" w14:textId="17B36F29" w:rsidR="00134AF5" w:rsidRDefault="00134AF5" w:rsidP="000950E7">
      <w:r>
        <w:t>-Now, I need to set a custom domain name with Route 53</w:t>
      </w:r>
      <w:r w:rsidR="004427BE">
        <w:t>.</w:t>
      </w:r>
    </w:p>
    <w:p w14:paraId="29C49B9F" w14:textId="77777777" w:rsidR="004427BE" w:rsidRDefault="004427BE" w:rsidP="000950E7"/>
    <w:p w14:paraId="7DB84B38" w14:textId="77777777" w:rsidR="004427BE" w:rsidRDefault="004427BE" w:rsidP="000950E7"/>
    <w:p w14:paraId="5A4C7289" w14:textId="77777777" w:rsidR="004427BE" w:rsidRDefault="004427BE" w:rsidP="000950E7"/>
    <w:p w14:paraId="4ECB91FD" w14:textId="77777777" w:rsidR="004427BE" w:rsidRDefault="004427BE" w:rsidP="000950E7"/>
    <w:p w14:paraId="5F7384A2" w14:textId="77777777" w:rsidR="004427BE" w:rsidRDefault="004427BE" w:rsidP="000950E7"/>
    <w:p w14:paraId="475E0486" w14:textId="77777777" w:rsidR="004427BE" w:rsidRDefault="004427BE" w:rsidP="000950E7"/>
    <w:p w14:paraId="64BA3EFD" w14:textId="46019FD8" w:rsidR="00134AF5" w:rsidRDefault="00C37125" w:rsidP="000950E7">
      <w:r>
        <w:lastRenderedPageBreak/>
        <w:t># Creating a Route 53 hosted zone for the application</w:t>
      </w:r>
      <w:r w:rsidR="004427BE">
        <w:t>.</w:t>
      </w:r>
    </w:p>
    <w:p w14:paraId="6DFDB606" w14:textId="3D873661" w:rsidR="00C37125" w:rsidRDefault="00C37125" w:rsidP="000950E7">
      <w:r w:rsidRPr="00C37125">
        <w:rPr>
          <w:noProof/>
        </w:rPr>
        <w:drawing>
          <wp:inline distT="0" distB="0" distL="0" distR="0" wp14:anchorId="775E0A7B" wp14:editId="6DC51A1A">
            <wp:extent cx="5912154" cy="4610337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12154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E067A" w14:textId="718B24A0" w:rsidR="00C37125" w:rsidRDefault="00C37125" w:rsidP="000950E7"/>
    <w:p w14:paraId="4F21C95F" w14:textId="7CE06776" w:rsidR="002E65B9" w:rsidRDefault="002E65B9" w:rsidP="000950E7">
      <w:r>
        <w:t># DNS records in the hosted zone</w:t>
      </w:r>
      <w:r w:rsidR="004427BE">
        <w:t>.</w:t>
      </w:r>
    </w:p>
    <w:p w14:paraId="232DD2CA" w14:textId="5F46DF74" w:rsidR="002E65B9" w:rsidRDefault="002E65B9" w:rsidP="000950E7">
      <w:r w:rsidRPr="002E65B9">
        <w:rPr>
          <w:noProof/>
        </w:rPr>
        <w:lastRenderedPageBreak/>
        <w:drawing>
          <wp:inline distT="0" distB="0" distL="0" distR="0" wp14:anchorId="4E852E21" wp14:editId="66477B02">
            <wp:extent cx="5734345" cy="4635738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4345" cy="463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50A33" w14:textId="66A50DC8" w:rsidR="002E65B9" w:rsidRDefault="002E65B9" w:rsidP="000950E7"/>
    <w:p w14:paraId="650EA7E4" w14:textId="74A0EB78" w:rsidR="002E65B9" w:rsidRDefault="002E65B9" w:rsidP="000950E7">
      <w:r>
        <w:t>#  Configuring name servers on the domain host company website</w:t>
      </w:r>
    </w:p>
    <w:p w14:paraId="113AF66D" w14:textId="5D1492FC" w:rsidR="002E65B9" w:rsidRDefault="002E65B9" w:rsidP="000950E7">
      <w:r w:rsidRPr="002E65B9">
        <w:rPr>
          <w:noProof/>
        </w:rPr>
        <w:drawing>
          <wp:inline distT="0" distB="0" distL="0" distR="0" wp14:anchorId="7E42F3D9" wp14:editId="2A4A776B">
            <wp:extent cx="5943600" cy="1484630"/>
            <wp:effectExtent l="0" t="0" r="0" b="127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7C79A" w14:textId="37915B07" w:rsidR="002E65B9" w:rsidRDefault="002E65B9" w:rsidP="000950E7"/>
    <w:p w14:paraId="13206516" w14:textId="77777777" w:rsidR="004427BE" w:rsidRDefault="004427BE" w:rsidP="000950E7"/>
    <w:p w14:paraId="1BBFC6A3" w14:textId="77777777" w:rsidR="004427BE" w:rsidRDefault="004427BE" w:rsidP="000950E7"/>
    <w:p w14:paraId="143B416E" w14:textId="77777777" w:rsidR="004427BE" w:rsidRDefault="004427BE" w:rsidP="000950E7"/>
    <w:p w14:paraId="41764207" w14:textId="6D7930B9" w:rsidR="002E65B9" w:rsidRDefault="002E65B9" w:rsidP="000950E7">
      <w:r>
        <w:lastRenderedPageBreak/>
        <w:t xml:space="preserve"># Adding alternative domain name on </w:t>
      </w:r>
      <w:r w:rsidR="004427BE">
        <w:t>CloudF</w:t>
      </w:r>
      <w:r>
        <w:t>ront</w:t>
      </w:r>
      <w:r w:rsidR="004427BE">
        <w:t>.</w:t>
      </w:r>
    </w:p>
    <w:p w14:paraId="6A563ACF" w14:textId="5D4F1EFE" w:rsidR="005C7521" w:rsidRDefault="005C7521" w:rsidP="000950E7">
      <w:r>
        <w:t># Requesting a certificate for the website</w:t>
      </w:r>
      <w:r w:rsidR="004427BE">
        <w:t>.</w:t>
      </w:r>
    </w:p>
    <w:p w14:paraId="46B59E2A" w14:textId="211C7ADA" w:rsidR="005C7521" w:rsidRDefault="005C7521" w:rsidP="000950E7">
      <w:r w:rsidRPr="005C7521">
        <w:rPr>
          <w:noProof/>
        </w:rPr>
        <w:drawing>
          <wp:inline distT="0" distB="0" distL="0" distR="0" wp14:anchorId="5FF795A7" wp14:editId="40E80BE1">
            <wp:extent cx="5943600" cy="2758440"/>
            <wp:effectExtent l="0" t="0" r="0" b="3810"/>
            <wp:docPr id="14" name="Picture 14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, Team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1B4F1" w14:textId="3C77B9E8" w:rsidR="005C7521" w:rsidRDefault="005C7521" w:rsidP="000950E7"/>
    <w:p w14:paraId="5823D1D8" w14:textId="769EA380" w:rsidR="001D53BA" w:rsidRDefault="001D53BA" w:rsidP="000950E7">
      <w:r>
        <w:t xml:space="preserve"># Setting records in Route 53 to direct traffic to </w:t>
      </w:r>
      <w:r w:rsidR="004427BE">
        <w:t>CloudF</w:t>
      </w:r>
      <w:r>
        <w:t>ront</w:t>
      </w:r>
    </w:p>
    <w:p w14:paraId="56E0320B" w14:textId="5655F1DD" w:rsidR="001D53BA" w:rsidRDefault="001D53BA" w:rsidP="000950E7">
      <w:r w:rsidRPr="001D53BA">
        <w:rPr>
          <w:noProof/>
        </w:rPr>
        <w:drawing>
          <wp:inline distT="0" distB="0" distL="0" distR="0" wp14:anchorId="1336BC22" wp14:editId="615A0A9C">
            <wp:extent cx="5943600" cy="2819400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9A68" w14:textId="3F64E4CB" w:rsidR="001D53BA" w:rsidRDefault="001D53BA" w:rsidP="000950E7"/>
    <w:p w14:paraId="1CAA1684" w14:textId="442E8677" w:rsidR="004427BE" w:rsidRDefault="004427BE" w:rsidP="000950E7"/>
    <w:p w14:paraId="47E96C21" w14:textId="60E61337" w:rsidR="004427BE" w:rsidRDefault="004427BE" w:rsidP="000950E7"/>
    <w:p w14:paraId="49D4A1A3" w14:textId="77777777" w:rsidR="004427BE" w:rsidRDefault="004427BE" w:rsidP="000950E7"/>
    <w:p w14:paraId="16ABCA9F" w14:textId="333315B5" w:rsidR="001D53BA" w:rsidRDefault="001D53BA" w:rsidP="000950E7">
      <w:r>
        <w:lastRenderedPageBreak/>
        <w:t># Hosted DNS record</w:t>
      </w:r>
    </w:p>
    <w:p w14:paraId="53C47FB7" w14:textId="78094EB9" w:rsidR="001D53BA" w:rsidRPr="001D53BA" w:rsidRDefault="001D53BA" w:rsidP="000950E7">
      <w:pPr>
        <w:rPr>
          <w:b/>
          <w:bCs/>
        </w:rPr>
      </w:pPr>
      <w:r w:rsidRPr="001D53BA">
        <w:rPr>
          <w:b/>
          <w:bCs/>
          <w:noProof/>
        </w:rPr>
        <w:drawing>
          <wp:inline distT="0" distB="0" distL="0" distR="0" wp14:anchorId="181DFD6E" wp14:editId="2F348A11">
            <wp:extent cx="5943600" cy="2917190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9233C" w14:textId="77777777" w:rsidR="00D92F6D" w:rsidRDefault="00D92F6D" w:rsidP="000950E7"/>
    <w:p w14:paraId="55E4A2DD" w14:textId="35D3E6CB" w:rsidR="00D92F6D" w:rsidRDefault="00D92F6D" w:rsidP="000950E7">
      <w:r>
        <w:t xml:space="preserve"> </w:t>
      </w:r>
    </w:p>
    <w:p w14:paraId="40EB67D8" w14:textId="3EF35704" w:rsidR="00F51F78" w:rsidRDefault="000B7C6B" w:rsidP="000950E7">
      <w:r>
        <w:t># Accessing the website using a register</w:t>
      </w:r>
      <w:r w:rsidR="004427BE">
        <w:t>ed</w:t>
      </w:r>
      <w:r>
        <w:t xml:space="preserve"> custom website</w:t>
      </w:r>
    </w:p>
    <w:p w14:paraId="145319EB" w14:textId="3DEAFC3F" w:rsidR="000B7C6B" w:rsidRDefault="000B7C6B" w:rsidP="000950E7">
      <w:r w:rsidRPr="000B7C6B">
        <w:rPr>
          <w:noProof/>
        </w:rPr>
        <w:drawing>
          <wp:inline distT="0" distB="0" distL="0" distR="0" wp14:anchorId="233FD27E" wp14:editId="627B00E4">
            <wp:extent cx="5321573" cy="25210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21573" cy="25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821BC" w14:textId="4A430742" w:rsidR="00961E90" w:rsidRDefault="00961E90" w:rsidP="000950E7"/>
    <w:p w14:paraId="087A4047" w14:textId="19D030BB" w:rsidR="00961E90" w:rsidRDefault="00961E90" w:rsidP="000950E7">
      <w:r>
        <w:t>-Now the website is secure and hosted on AWS.</w:t>
      </w:r>
    </w:p>
    <w:p w14:paraId="62EA3E16" w14:textId="77777777" w:rsidR="00961E90" w:rsidRDefault="00961E90" w:rsidP="000950E7"/>
    <w:sectPr w:rsidR="00961E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662F7"/>
    <w:multiLevelType w:val="hybridMultilevel"/>
    <w:tmpl w:val="26C26C54"/>
    <w:lvl w:ilvl="0" w:tplc="E578A9B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FD0724"/>
    <w:multiLevelType w:val="hybridMultilevel"/>
    <w:tmpl w:val="8E48E6E8"/>
    <w:lvl w:ilvl="0" w:tplc="D30271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111673">
    <w:abstractNumId w:val="0"/>
  </w:num>
  <w:num w:numId="2" w16cid:durableId="1427581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zYwszQyMDIwsDBV0lEKTi0uzszPAykwqQUAEgNgISwAAAA="/>
  </w:docVars>
  <w:rsids>
    <w:rsidRoot w:val="000950E7"/>
    <w:rsid w:val="000950E7"/>
    <w:rsid w:val="000A1AFF"/>
    <w:rsid w:val="000B7C6B"/>
    <w:rsid w:val="00134AF5"/>
    <w:rsid w:val="001D53BA"/>
    <w:rsid w:val="0022240A"/>
    <w:rsid w:val="002E65B9"/>
    <w:rsid w:val="004427BE"/>
    <w:rsid w:val="0044609A"/>
    <w:rsid w:val="004641E2"/>
    <w:rsid w:val="00544E15"/>
    <w:rsid w:val="005C7521"/>
    <w:rsid w:val="00817466"/>
    <w:rsid w:val="00961E90"/>
    <w:rsid w:val="00AA134C"/>
    <w:rsid w:val="00C37125"/>
    <w:rsid w:val="00D92F6D"/>
    <w:rsid w:val="00F51F78"/>
    <w:rsid w:val="00FE7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8C5A2"/>
  <w15:chartTrackingRefBased/>
  <w15:docId w15:val="{A42CFC34-A64F-42A3-8C19-73E0FB47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7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9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ienvenue</dc:creator>
  <cp:keywords/>
  <dc:description/>
  <cp:lastModifiedBy>Andrew Bienvenue</cp:lastModifiedBy>
  <cp:revision>8</cp:revision>
  <dcterms:created xsi:type="dcterms:W3CDTF">2023-01-19T00:51:00Z</dcterms:created>
  <dcterms:modified xsi:type="dcterms:W3CDTF">2023-02-06T05:08:00Z</dcterms:modified>
</cp:coreProperties>
</file>